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75CCDE" w14:textId="77777777" w:rsidR="00594F95" w:rsidRDefault="005B081E" w:rsidP="00594F95">
      <w:pPr>
        <w:pStyle w:val="Header"/>
        <w:rPr>
          <w:rFonts w:ascii="Times New Roman" w:hAnsi="Times New Roman" w:cs="Times New Roman"/>
          <w:sz w:val="24"/>
          <w:szCs w:val="24"/>
        </w:rPr>
      </w:pPr>
      <w:r>
        <w:rPr>
          <w:rFonts w:ascii="Candara" w:hAnsi="Candara"/>
          <w:b/>
          <w:noProof/>
          <w:color w:val="44546A" w:themeColor="text2"/>
          <w:sz w:val="32"/>
        </w:rPr>
        <w:drawing>
          <wp:anchor distT="0" distB="0" distL="114300" distR="114300" simplePos="0" relativeHeight="251660288" behindDoc="0" locked="0" layoutInCell="1" allowOverlap="1" wp14:anchorId="13C73EBB" wp14:editId="5DBE4195">
            <wp:simplePos x="0" y="0"/>
            <wp:positionH relativeFrom="margin">
              <wp:posOffset>2537460</wp:posOffset>
            </wp:positionH>
            <wp:positionV relativeFrom="paragraph">
              <wp:posOffset>-396240</wp:posOffset>
            </wp:positionV>
            <wp:extent cx="883920" cy="8839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snd jpeg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413D57" w14:textId="77777777" w:rsidR="005B081E" w:rsidRDefault="005B081E" w:rsidP="00AD3CAE">
      <w:pPr>
        <w:pStyle w:val="Header"/>
        <w:jc w:val="center"/>
        <w:rPr>
          <w:rFonts w:ascii="Candara" w:hAnsi="Candara" w:cs="Times New Roman"/>
          <w:b/>
          <w:sz w:val="28"/>
          <w:szCs w:val="24"/>
        </w:rPr>
      </w:pPr>
    </w:p>
    <w:p w14:paraId="61DADA2A" w14:textId="77777777" w:rsidR="00601B3F" w:rsidRDefault="00601B3F" w:rsidP="00AD3CAE">
      <w:pPr>
        <w:pStyle w:val="Header"/>
        <w:jc w:val="center"/>
        <w:rPr>
          <w:rFonts w:ascii="Candara" w:hAnsi="Candara" w:cs="Times New Roman"/>
          <w:b/>
          <w:sz w:val="28"/>
          <w:szCs w:val="24"/>
        </w:rPr>
      </w:pPr>
    </w:p>
    <w:p w14:paraId="23F079DE" w14:textId="77777777" w:rsidR="0068060F" w:rsidRDefault="00601B3F" w:rsidP="0068060F">
      <w:pPr>
        <w:spacing w:after="160" w:line="259" w:lineRule="auto"/>
        <w:ind w:left="900"/>
        <w:rPr>
          <w:rFonts w:ascii="Candara" w:hAnsi="Candara" w:cs="Times New Roman"/>
          <w:b/>
          <w:color w:val="44546A" w:themeColor="text2"/>
          <w:sz w:val="28"/>
          <w:szCs w:val="24"/>
        </w:rPr>
      </w:pPr>
      <w:r w:rsidRPr="00514FFB">
        <w:rPr>
          <w:rFonts w:ascii="Candara" w:hAnsi="Candara"/>
          <w:noProof/>
          <w:color w:val="44546A" w:themeColor="text2"/>
          <w:sz w:val="28"/>
        </w:rPr>
        <w:drawing>
          <wp:anchor distT="0" distB="0" distL="114300" distR="182880" simplePos="0" relativeHeight="251662336" behindDoc="0" locked="0" layoutInCell="1" allowOverlap="1" wp14:anchorId="66E6CD10" wp14:editId="1C421719">
            <wp:simplePos x="0" y="0"/>
            <wp:positionH relativeFrom="column">
              <wp:posOffset>-563880</wp:posOffset>
            </wp:positionH>
            <wp:positionV relativeFrom="paragraph">
              <wp:posOffset>240665</wp:posOffset>
            </wp:positionV>
            <wp:extent cx="946150" cy="7232650"/>
            <wp:effectExtent l="0" t="0" r="6350" b="635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20_ssnd_ministry_board_guidelines_2019_pg1clear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08" r="52958"/>
                    <a:stretch/>
                  </pic:blipFill>
                  <pic:spPr bwMode="auto">
                    <a:xfrm>
                      <a:off x="0" y="0"/>
                      <a:ext cx="946150" cy="7232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4B47" w:rsidRPr="00CA7DC7">
        <w:rPr>
          <w:rFonts w:ascii="Candara" w:hAnsi="Candara" w:cs="Times New Roman"/>
          <w:b/>
          <w:sz w:val="28"/>
          <w:szCs w:val="24"/>
        </w:rPr>
        <w:t xml:space="preserve">Reflecting and Praying with Our Values for Ministry: </w:t>
      </w:r>
    </w:p>
    <w:p w14:paraId="5B7FFE22" w14:textId="77777777" w:rsidR="0068060F" w:rsidRDefault="0068060F" w:rsidP="0068060F">
      <w:pPr>
        <w:spacing w:after="160" w:line="259" w:lineRule="auto"/>
        <w:jc w:val="center"/>
        <w:rPr>
          <w:rFonts w:ascii="Candara" w:hAnsi="Candara" w:cs="Times New Roman"/>
          <w:b/>
          <w:color w:val="44546A" w:themeColor="text2"/>
          <w:sz w:val="28"/>
          <w:szCs w:val="24"/>
        </w:rPr>
      </w:pPr>
      <w:r>
        <w:rPr>
          <w:rFonts w:ascii="Candara" w:hAnsi="Candara" w:cs="Times New Roman"/>
          <w:b/>
          <w:color w:val="44546A" w:themeColor="text2"/>
          <w:sz w:val="28"/>
          <w:szCs w:val="24"/>
        </w:rPr>
        <w:t>Transformation</w:t>
      </w:r>
    </w:p>
    <w:p w14:paraId="584538F0" w14:textId="77777777" w:rsidR="00601B3F" w:rsidRPr="00CA7DC7" w:rsidRDefault="00601B3F" w:rsidP="00AD3CAE">
      <w:pPr>
        <w:pStyle w:val="Header"/>
        <w:jc w:val="center"/>
        <w:rPr>
          <w:rFonts w:ascii="Candara" w:hAnsi="Candara" w:cs="Times New Roman"/>
          <w:b/>
          <w:sz w:val="28"/>
          <w:szCs w:val="24"/>
        </w:rPr>
      </w:pPr>
    </w:p>
    <w:p w14:paraId="6EF8FB40" w14:textId="4612CEDF" w:rsidR="00741FD9" w:rsidRPr="00CA7DC7" w:rsidRDefault="00DB4C10" w:rsidP="00594F95">
      <w:pPr>
        <w:pStyle w:val="Header"/>
        <w:rPr>
          <w:rFonts w:ascii="Candara" w:hAnsi="Candara" w:cs="Times New Roman"/>
          <w:i/>
          <w:sz w:val="24"/>
          <w:szCs w:val="24"/>
        </w:rPr>
      </w:pPr>
      <w:r w:rsidRPr="00CA7DC7">
        <w:rPr>
          <w:rFonts w:ascii="Candara" w:hAnsi="Candara" w:cs="Times New Roman"/>
          <w:i/>
          <w:sz w:val="24"/>
          <w:szCs w:val="24"/>
        </w:rPr>
        <w:t xml:space="preserve">Seeing my work as </w:t>
      </w:r>
      <w:proofErr w:type="gramStart"/>
      <w:r w:rsidRPr="00CA7DC7">
        <w:rPr>
          <w:rFonts w:ascii="Candara" w:hAnsi="Candara" w:cs="Times New Roman"/>
          <w:i/>
          <w:sz w:val="24"/>
          <w:szCs w:val="24"/>
        </w:rPr>
        <w:t>transformative</w:t>
      </w:r>
      <w:proofErr w:type="gramEnd"/>
      <w:r w:rsidRPr="00CA7DC7">
        <w:rPr>
          <w:rFonts w:ascii="Candara" w:hAnsi="Candara" w:cs="Times New Roman"/>
          <w:i/>
          <w:sz w:val="24"/>
          <w:szCs w:val="24"/>
        </w:rPr>
        <w:t xml:space="preserve"> of myself, the ministry/department/health care center and the world; seeing my work as an opportunity to learn and educate, advocate and act for the transformation of the world; being reflective of self, my work and the context of my work; aspiring a global vision and global heart</w:t>
      </w:r>
      <w:r w:rsidR="0098578C" w:rsidRPr="00CA7DC7">
        <w:rPr>
          <w:rFonts w:ascii="Candara" w:hAnsi="Candara" w:cs="Times New Roman"/>
          <w:i/>
          <w:sz w:val="24"/>
          <w:szCs w:val="24"/>
        </w:rPr>
        <w:t>.</w:t>
      </w:r>
    </w:p>
    <w:p w14:paraId="60CBBEA8" w14:textId="77777777" w:rsidR="006A5A5F" w:rsidRPr="00CA7DC7" w:rsidRDefault="006A5A5F" w:rsidP="00594F95">
      <w:pPr>
        <w:pStyle w:val="Header"/>
        <w:rPr>
          <w:rFonts w:ascii="Candara" w:hAnsi="Candara" w:cs="Times New Roman"/>
          <w:i/>
          <w:sz w:val="24"/>
          <w:szCs w:val="24"/>
        </w:rPr>
      </w:pPr>
    </w:p>
    <w:p w14:paraId="035E2F57" w14:textId="77777777" w:rsidR="00650482" w:rsidRPr="00CA7DC7" w:rsidRDefault="00650482" w:rsidP="00594F95">
      <w:pPr>
        <w:pStyle w:val="Header"/>
        <w:rPr>
          <w:rFonts w:ascii="Candara" w:hAnsi="Candara" w:cs="Times New Roman"/>
          <w:i/>
          <w:sz w:val="24"/>
          <w:szCs w:val="24"/>
        </w:rPr>
      </w:pPr>
    </w:p>
    <w:p w14:paraId="4F4ADD31" w14:textId="77777777" w:rsidR="00B67F85" w:rsidRPr="00CA7DC7" w:rsidRDefault="006A5A5F" w:rsidP="006A5A5F">
      <w:pPr>
        <w:rPr>
          <w:rFonts w:ascii="Candara" w:hAnsi="Candara" w:cs="Times New Roman"/>
          <w:color w:val="2F5496" w:themeColor="accent1" w:themeShade="BF"/>
          <w:sz w:val="24"/>
          <w:szCs w:val="24"/>
        </w:rPr>
      </w:pPr>
      <w:r w:rsidRPr="00CA7DC7">
        <w:rPr>
          <w:rFonts w:ascii="Candara" w:hAnsi="Candara" w:cs="Times New Roman"/>
          <w:color w:val="2F5496" w:themeColor="accent1" w:themeShade="BF"/>
          <w:sz w:val="24"/>
          <w:szCs w:val="24"/>
        </w:rPr>
        <w:t>The heart forms itself according to what it loves. (Bl</w:t>
      </w:r>
      <w:r w:rsidR="004F03A7" w:rsidRPr="00CA7DC7">
        <w:rPr>
          <w:rFonts w:ascii="Candara" w:hAnsi="Candara" w:cs="Times New Roman"/>
          <w:color w:val="2F5496" w:themeColor="accent1" w:themeShade="BF"/>
          <w:sz w:val="24"/>
          <w:szCs w:val="24"/>
        </w:rPr>
        <w:t>.</w:t>
      </w:r>
      <w:r w:rsidRPr="00CA7DC7">
        <w:rPr>
          <w:rFonts w:ascii="Candara" w:hAnsi="Candara" w:cs="Times New Roman"/>
          <w:color w:val="2F5496" w:themeColor="accent1" w:themeShade="BF"/>
          <w:sz w:val="24"/>
          <w:szCs w:val="24"/>
        </w:rPr>
        <w:t xml:space="preserve"> Theresa, Letter 3).</w:t>
      </w:r>
    </w:p>
    <w:p w14:paraId="061490AC" w14:textId="77777777" w:rsidR="006A5A5F" w:rsidRPr="00CA7DC7" w:rsidRDefault="006A5A5F" w:rsidP="006A5A5F">
      <w:pPr>
        <w:rPr>
          <w:rFonts w:ascii="Candara" w:hAnsi="Candara" w:cs="Times New Roman"/>
          <w:color w:val="2F5496" w:themeColor="accent1" w:themeShade="BF"/>
          <w:sz w:val="24"/>
          <w:szCs w:val="24"/>
        </w:rPr>
      </w:pPr>
    </w:p>
    <w:p w14:paraId="5DFED13A" w14:textId="77777777" w:rsidR="00B67F85" w:rsidRPr="00CA7DC7" w:rsidRDefault="00B67F85" w:rsidP="006A5A5F">
      <w:pPr>
        <w:rPr>
          <w:rFonts w:ascii="Candara" w:hAnsi="Candara" w:cs="Times New Roman"/>
          <w:color w:val="2F5496" w:themeColor="accent1" w:themeShade="BF"/>
          <w:sz w:val="24"/>
          <w:szCs w:val="24"/>
        </w:rPr>
      </w:pPr>
      <w:r w:rsidRPr="00CA7DC7">
        <w:rPr>
          <w:rFonts w:ascii="Candara" w:hAnsi="Candara" w:cs="Times New Roman"/>
          <w:color w:val="2F5496" w:themeColor="accent1" w:themeShade="BF"/>
          <w:sz w:val="24"/>
          <w:szCs w:val="24"/>
        </w:rPr>
        <w:t>“</w:t>
      </w:r>
      <w:r w:rsidR="006A5A5F" w:rsidRPr="00CA7DC7">
        <w:rPr>
          <w:rFonts w:ascii="Candara" w:hAnsi="Candara" w:cs="Times New Roman"/>
          <w:color w:val="2F5496" w:themeColor="accent1" w:themeShade="BF"/>
          <w:sz w:val="24"/>
          <w:szCs w:val="24"/>
        </w:rPr>
        <w:t>Love is the greatest power for the transformation of reality because it pulls down the walls of selfishness and fills the ditches that keep us apart</w:t>
      </w:r>
      <w:r w:rsidRPr="00CA7DC7">
        <w:rPr>
          <w:rFonts w:ascii="Candara" w:hAnsi="Candara" w:cs="Times New Roman"/>
          <w:color w:val="2F5496" w:themeColor="accent1" w:themeShade="BF"/>
          <w:sz w:val="24"/>
          <w:szCs w:val="24"/>
        </w:rPr>
        <w:t xml:space="preserve">.” </w:t>
      </w:r>
    </w:p>
    <w:p w14:paraId="13AD877F" w14:textId="77777777" w:rsidR="00B67F85" w:rsidRPr="00CA7DC7" w:rsidRDefault="00B67F85" w:rsidP="006A5A5F">
      <w:pPr>
        <w:rPr>
          <w:rFonts w:ascii="Candara" w:hAnsi="Candara" w:cs="Times New Roman"/>
          <w:color w:val="2F5496" w:themeColor="accent1" w:themeShade="BF"/>
          <w:sz w:val="24"/>
          <w:szCs w:val="24"/>
        </w:rPr>
      </w:pPr>
      <w:bookmarkStart w:id="1" w:name="_Hlk55985863"/>
      <w:r w:rsidRPr="00CA7DC7">
        <w:rPr>
          <w:rFonts w:ascii="Candara" w:hAnsi="Candara" w:cs="Times New Roman"/>
          <w:color w:val="2F5496" w:themeColor="accent1" w:themeShade="BF"/>
          <w:sz w:val="24"/>
          <w:szCs w:val="24"/>
        </w:rPr>
        <w:t>— Pope Francis</w:t>
      </w:r>
    </w:p>
    <w:bookmarkEnd w:id="1"/>
    <w:p w14:paraId="0333DC6C" w14:textId="77777777" w:rsidR="00B67F85" w:rsidRPr="00CA7DC7" w:rsidRDefault="00B67F85" w:rsidP="006A5A5F">
      <w:pPr>
        <w:rPr>
          <w:rFonts w:ascii="Candara" w:hAnsi="Candara" w:cs="Times New Roman"/>
          <w:color w:val="2F5496" w:themeColor="accent1" w:themeShade="BF"/>
          <w:sz w:val="24"/>
          <w:szCs w:val="24"/>
        </w:rPr>
      </w:pPr>
    </w:p>
    <w:p w14:paraId="779BC112" w14:textId="77777777" w:rsidR="00047FFE" w:rsidRPr="00CA7DC7" w:rsidRDefault="00B67F85" w:rsidP="00047FFE">
      <w:pPr>
        <w:rPr>
          <w:rFonts w:ascii="Candara" w:hAnsi="Candara" w:cs="Times New Roman"/>
          <w:color w:val="2F5496" w:themeColor="accent1" w:themeShade="BF"/>
          <w:sz w:val="24"/>
          <w:szCs w:val="24"/>
        </w:rPr>
      </w:pPr>
      <w:r w:rsidRPr="00CA7DC7">
        <w:rPr>
          <w:rFonts w:ascii="Candara" w:hAnsi="Candara" w:cs="Times New Roman"/>
          <w:color w:val="2F5496" w:themeColor="accent1" w:themeShade="BF"/>
          <w:sz w:val="24"/>
          <w:szCs w:val="24"/>
        </w:rPr>
        <w:t>“I will give them another heart and a new spirit I will put within them. From their bodies I will remove the hearts of stone, and give them hearts of flesh</w:t>
      </w:r>
      <w:r w:rsidR="00741FD9" w:rsidRPr="00CA7DC7">
        <w:rPr>
          <w:rFonts w:ascii="Candara" w:hAnsi="Candara" w:cs="Times New Roman"/>
          <w:color w:val="2F5496" w:themeColor="accent1" w:themeShade="BF"/>
          <w:sz w:val="24"/>
          <w:szCs w:val="24"/>
        </w:rPr>
        <w:t xml:space="preserve">.” </w:t>
      </w:r>
      <w:r w:rsidR="00047FFE">
        <w:rPr>
          <w:rFonts w:ascii="Candara" w:hAnsi="Candara" w:cs="Times New Roman"/>
          <w:color w:val="2F5496" w:themeColor="accent1" w:themeShade="BF"/>
          <w:sz w:val="24"/>
          <w:szCs w:val="24"/>
        </w:rPr>
        <w:t xml:space="preserve">                      </w:t>
      </w:r>
      <w:r w:rsidR="00047FFE" w:rsidRPr="00CA7DC7">
        <w:rPr>
          <w:rFonts w:ascii="Candara" w:hAnsi="Candara" w:cs="Times New Roman"/>
          <w:color w:val="2F5496" w:themeColor="accent1" w:themeShade="BF"/>
          <w:sz w:val="24"/>
          <w:szCs w:val="24"/>
        </w:rPr>
        <w:t xml:space="preserve">— </w:t>
      </w:r>
      <w:r w:rsidR="00047FFE">
        <w:rPr>
          <w:rFonts w:ascii="Candara" w:hAnsi="Candara" w:cs="Times New Roman"/>
          <w:color w:val="2F5496" w:themeColor="accent1" w:themeShade="BF"/>
          <w:sz w:val="24"/>
          <w:szCs w:val="24"/>
        </w:rPr>
        <w:t>Ezekiel 11:19</w:t>
      </w:r>
    </w:p>
    <w:p w14:paraId="2D4AC555" w14:textId="77777777" w:rsidR="00741FD9" w:rsidRDefault="00741FD9">
      <w:pPr>
        <w:rPr>
          <w:rFonts w:ascii="Candara" w:hAnsi="Candara" w:cs="Times New Roman"/>
          <w:sz w:val="24"/>
          <w:szCs w:val="24"/>
        </w:rPr>
      </w:pPr>
    </w:p>
    <w:p w14:paraId="288106C0" w14:textId="77777777" w:rsidR="00601B3F" w:rsidRDefault="00601B3F">
      <w:pPr>
        <w:rPr>
          <w:rFonts w:ascii="Candara" w:hAnsi="Candara" w:cs="Times New Roman"/>
          <w:sz w:val="24"/>
          <w:szCs w:val="24"/>
        </w:rPr>
      </w:pPr>
    </w:p>
    <w:p w14:paraId="78ECC86A" w14:textId="77777777" w:rsidR="002D2975" w:rsidRPr="00CA7DC7" w:rsidRDefault="00AD3CAE">
      <w:pPr>
        <w:rPr>
          <w:rFonts w:ascii="Candara" w:hAnsi="Candara" w:cs="Times New Roman"/>
          <w:sz w:val="24"/>
          <w:szCs w:val="24"/>
        </w:rPr>
      </w:pPr>
      <w:r w:rsidRPr="00CA7DC7">
        <w:rPr>
          <w:rFonts w:ascii="Candara" w:hAnsi="Candara" w:cs="Times New Roman"/>
          <w:sz w:val="24"/>
          <w:szCs w:val="24"/>
        </w:rPr>
        <w:t>“We educate with the conviction that the world can be changed through the transformation of persons,” (</w:t>
      </w:r>
      <w:r w:rsidRPr="00CA7DC7">
        <w:rPr>
          <w:rFonts w:ascii="Candara" w:hAnsi="Candara" w:cs="Times New Roman"/>
          <w:i/>
          <w:sz w:val="24"/>
          <w:szCs w:val="24"/>
        </w:rPr>
        <w:t>You Are Sent</w:t>
      </w:r>
      <w:r w:rsidRPr="00CA7DC7">
        <w:rPr>
          <w:rFonts w:ascii="Candara" w:hAnsi="Candara" w:cs="Times New Roman"/>
          <w:sz w:val="24"/>
          <w:szCs w:val="24"/>
        </w:rPr>
        <w:t>, C 22). We are called to mutual transformation, of ourselves and of whom we serve. It’s a transformation of both</w:t>
      </w:r>
      <w:r w:rsidR="004F03A7" w:rsidRPr="00CA7DC7">
        <w:rPr>
          <w:rFonts w:ascii="Candara" w:hAnsi="Candara" w:cs="Times New Roman"/>
          <w:sz w:val="24"/>
          <w:szCs w:val="24"/>
        </w:rPr>
        <w:t>,</w:t>
      </w:r>
      <w:r w:rsidRPr="00CA7DC7">
        <w:rPr>
          <w:rFonts w:ascii="Candara" w:hAnsi="Candara" w:cs="Times New Roman"/>
          <w:sz w:val="24"/>
          <w:szCs w:val="24"/>
        </w:rPr>
        <w:t xml:space="preserve"> the mind and the heart.  Transformation first starts with us, </w:t>
      </w:r>
      <w:r w:rsidR="00760B52" w:rsidRPr="00CA7DC7">
        <w:rPr>
          <w:rFonts w:ascii="Candara" w:hAnsi="Candara" w:cs="Times New Roman"/>
          <w:sz w:val="24"/>
          <w:szCs w:val="24"/>
        </w:rPr>
        <w:t>an encounter with love in our hearts</w:t>
      </w:r>
      <w:r w:rsidRPr="00CA7DC7">
        <w:rPr>
          <w:rFonts w:ascii="Candara" w:hAnsi="Candara" w:cs="Times New Roman"/>
          <w:sz w:val="24"/>
          <w:szCs w:val="24"/>
        </w:rPr>
        <w:t xml:space="preserve">. </w:t>
      </w:r>
      <w:r w:rsidR="00F17C06" w:rsidRPr="00CA7DC7">
        <w:rPr>
          <w:rFonts w:ascii="Candara" w:hAnsi="Candara" w:cs="Times New Roman"/>
          <w:sz w:val="24"/>
          <w:szCs w:val="24"/>
        </w:rPr>
        <w:t xml:space="preserve">This encounter animates us to share this love with </w:t>
      </w:r>
      <w:r w:rsidR="00C7384D" w:rsidRPr="00CA7DC7">
        <w:rPr>
          <w:rFonts w:ascii="Candara" w:hAnsi="Candara" w:cs="Times New Roman"/>
          <w:sz w:val="24"/>
          <w:szCs w:val="24"/>
        </w:rPr>
        <w:t xml:space="preserve">our colleagues, the people we serve, our families and friends and </w:t>
      </w:r>
      <w:r w:rsidR="00F17C06" w:rsidRPr="00CA7DC7">
        <w:rPr>
          <w:rFonts w:ascii="Candara" w:hAnsi="Candara" w:cs="Times New Roman"/>
          <w:sz w:val="24"/>
          <w:szCs w:val="24"/>
        </w:rPr>
        <w:t xml:space="preserve">the </w:t>
      </w:r>
      <w:r w:rsidR="00C7384D" w:rsidRPr="00CA7DC7">
        <w:rPr>
          <w:rFonts w:ascii="Candara" w:hAnsi="Candara" w:cs="Times New Roman"/>
          <w:sz w:val="24"/>
          <w:szCs w:val="24"/>
        </w:rPr>
        <w:t xml:space="preserve">wider </w:t>
      </w:r>
      <w:r w:rsidR="00F17C06" w:rsidRPr="00CA7DC7">
        <w:rPr>
          <w:rFonts w:ascii="Candara" w:hAnsi="Candara" w:cs="Times New Roman"/>
          <w:sz w:val="24"/>
          <w:szCs w:val="24"/>
        </w:rPr>
        <w:t>world.</w:t>
      </w:r>
      <w:r w:rsidR="00760B52" w:rsidRPr="00CA7DC7">
        <w:rPr>
          <w:rFonts w:ascii="Candara" w:hAnsi="Candara" w:cs="Times New Roman"/>
          <w:sz w:val="24"/>
          <w:szCs w:val="24"/>
        </w:rPr>
        <w:t xml:space="preserve"> </w:t>
      </w:r>
      <w:r w:rsidRPr="00CA7DC7">
        <w:rPr>
          <w:rFonts w:ascii="Candara" w:hAnsi="Candara" w:cs="Times New Roman"/>
          <w:sz w:val="24"/>
          <w:szCs w:val="24"/>
        </w:rPr>
        <w:t xml:space="preserve">A desire for change that is rooted in love is an authentic means of transformation. </w:t>
      </w:r>
      <w:r w:rsidR="00760B52" w:rsidRPr="00CA7DC7">
        <w:rPr>
          <w:rFonts w:ascii="Candara" w:hAnsi="Candara" w:cs="Times New Roman"/>
          <w:sz w:val="24"/>
          <w:szCs w:val="24"/>
        </w:rPr>
        <w:t xml:space="preserve"> </w:t>
      </w:r>
      <w:r w:rsidR="00587AD1" w:rsidRPr="00CA7DC7">
        <w:rPr>
          <w:rFonts w:ascii="Candara" w:hAnsi="Candara" w:cs="Times New Roman"/>
          <w:sz w:val="24"/>
          <w:szCs w:val="24"/>
        </w:rPr>
        <w:t>Stepping into</w:t>
      </w:r>
      <w:r w:rsidR="00BD4F37" w:rsidRPr="00CA7DC7">
        <w:rPr>
          <w:rFonts w:ascii="Candara" w:hAnsi="Candara" w:cs="Times New Roman"/>
          <w:sz w:val="24"/>
          <w:szCs w:val="24"/>
        </w:rPr>
        <w:t xml:space="preserve"> a new</w:t>
      </w:r>
      <w:r w:rsidR="00353C01" w:rsidRPr="00CA7DC7">
        <w:rPr>
          <w:rFonts w:ascii="Candara" w:hAnsi="Candara" w:cs="Times New Roman"/>
          <w:sz w:val="24"/>
          <w:szCs w:val="24"/>
        </w:rPr>
        <w:t xml:space="preserve"> workplace</w:t>
      </w:r>
      <w:r w:rsidR="00BD4F37" w:rsidRPr="00CA7DC7">
        <w:rPr>
          <w:rFonts w:ascii="Candara" w:hAnsi="Candara" w:cs="Times New Roman"/>
          <w:sz w:val="24"/>
          <w:szCs w:val="24"/>
        </w:rPr>
        <w:t xml:space="preserve"> and the larger SSND network</w:t>
      </w:r>
      <w:r w:rsidR="00353C01" w:rsidRPr="00CA7DC7">
        <w:rPr>
          <w:rFonts w:ascii="Candara" w:hAnsi="Candara" w:cs="Times New Roman"/>
          <w:sz w:val="24"/>
          <w:szCs w:val="24"/>
        </w:rPr>
        <w:t xml:space="preserve">, </w:t>
      </w:r>
      <w:r w:rsidR="003C68C2" w:rsidRPr="00CA7DC7">
        <w:rPr>
          <w:rFonts w:ascii="Candara" w:hAnsi="Candara" w:cs="Times New Roman"/>
          <w:sz w:val="24"/>
          <w:szCs w:val="24"/>
        </w:rPr>
        <w:t xml:space="preserve">we are called </w:t>
      </w:r>
      <w:r w:rsidR="00587AD1" w:rsidRPr="00CA7DC7">
        <w:rPr>
          <w:rFonts w:ascii="Candara" w:hAnsi="Candara" w:cs="Times New Roman"/>
          <w:sz w:val="24"/>
          <w:szCs w:val="24"/>
        </w:rPr>
        <w:t>to grow the field of love in our hearts and through our actions. In that field of love, we all transform</w:t>
      </w:r>
      <w:r w:rsidR="00737B7A" w:rsidRPr="00CA7DC7">
        <w:rPr>
          <w:rFonts w:ascii="Candara" w:hAnsi="Candara" w:cs="Times New Roman"/>
          <w:sz w:val="24"/>
          <w:szCs w:val="24"/>
        </w:rPr>
        <w:t xml:space="preserve"> and we transform the world.</w:t>
      </w:r>
    </w:p>
    <w:p w14:paraId="3938E90D" w14:textId="77777777" w:rsidR="00601B3F" w:rsidRDefault="0048286E">
      <w:pPr>
        <w:rPr>
          <w:rFonts w:ascii="Candara" w:hAnsi="Candara" w:cs="Times New Roman"/>
          <w:sz w:val="24"/>
          <w:szCs w:val="24"/>
        </w:rPr>
      </w:pPr>
      <w:r w:rsidRPr="00C01E5F">
        <w:rPr>
          <w:rFonts w:ascii="Candara" w:hAnsi="Candara"/>
          <w:noProof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5301597F" wp14:editId="75D34E0D">
                <wp:simplePos x="0" y="0"/>
                <wp:positionH relativeFrom="column">
                  <wp:posOffset>5539740</wp:posOffset>
                </wp:positionH>
                <wp:positionV relativeFrom="bottomMargin">
                  <wp:align>top</wp:align>
                </wp:positionV>
                <wp:extent cx="792480" cy="335280"/>
                <wp:effectExtent l="0" t="0" r="7620" b="762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2480" cy="335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61F92F" w14:textId="77777777" w:rsidR="0048286E" w:rsidRPr="00B20155" w:rsidRDefault="0048286E" w:rsidP="0048286E">
                            <w:pPr>
                              <w:rPr>
                                <w:rFonts w:ascii="Candara" w:hAnsi="Candara"/>
                                <w:i/>
                                <w:sz w:val="28"/>
                              </w:rPr>
                            </w:pPr>
                            <w:r w:rsidRPr="00B20155">
                              <w:rPr>
                                <w:rFonts w:ascii="Candara" w:hAnsi="Candara"/>
                                <w:i/>
                                <w:sz w:val="28"/>
                              </w:rPr>
                              <w:t>- over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0159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6.2pt;margin-top:0;width:62.4pt;height:26.4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" stroked="f">
                <v:textbox>
                  <w:txbxContent>
                    <w:p w14:paraId="5961F92F" w14:textId="77777777" w:rsidR="0048286E" w:rsidRPr="00B20155" w:rsidRDefault="0048286E" w:rsidP="0048286E">
                      <w:pPr>
                        <w:rPr>
                          <w:rFonts w:ascii="Candara" w:hAnsi="Candara"/>
                          <w:i/>
                          <w:sz w:val="28"/>
                        </w:rPr>
                      </w:pPr>
                      <w:r w:rsidRPr="00B20155">
                        <w:rPr>
                          <w:rFonts w:ascii="Candara" w:hAnsi="Candara"/>
                          <w:i/>
                          <w:sz w:val="28"/>
                        </w:rPr>
                        <w:t>- over -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</w:p>
    <w:p w14:paraId="5751796E" w14:textId="77777777" w:rsidR="00601B3F" w:rsidRDefault="00601B3F">
      <w:pPr>
        <w:rPr>
          <w:rFonts w:ascii="Candara" w:hAnsi="Candara" w:cs="Times New Roman"/>
          <w:sz w:val="24"/>
          <w:szCs w:val="24"/>
        </w:rPr>
      </w:pPr>
    </w:p>
    <w:p w14:paraId="6BAC4567" w14:textId="77777777" w:rsidR="003C68C2" w:rsidRPr="00CA7DC7" w:rsidRDefault="003C68C2" w:rsidP="00B2774F">
      <w:pPr>
        <w:ind w:firstLine="900"/>
        <w:rPr>
          <w:rFonts w:ascii="Candara" w:hAnsi="Candara" w:cs="Times New Roman"/>
          <w:b/>
          <w:sz w:val="24"/>
          <w:szCs w:val="24"/>
          <w:u w:val="single"/>
        </w:rPr>
      </w:pPr>
      <w:r w:rsidRPr="00CA7DC7">
        <w:rPr>
          <w:rFonts w:ascii="Candara" w:hAnsi="Candara" w:cs="Times New Roman"/>
          <w:b/>
          <w:sz w:val="24"/>
          <w:szCs w:val="24"/>
          <w:u w:val="single"/>
        </w:rPr>
        <w:t>Reflection</w:t>
      </w:r>
    </w:p>
    <w:p w14:paraId="4AEF7575" w14:textId="77777777" w:rsidR="008F1A9B" w:rsidRPr="00CA7DC7" w:rsidRDefault="008F1A9B" w:rsidP="0008765E">
      <w:pPr>
        <w:ind w:left="1800"/>
        <w:rPr>
          <w:rFonts w:ascii="Candara" w:hAnsi="Candara" w:cs="Times New Roman"/>
          <w:sz w:val="24"/>
          <w:szCs w:val="24"/>
        </w:rPr>
      </w:pPr>
      <w:r w:rsidRPr="00CA7DC7">
        <w:rPr>
          <w:rFonts w:ascii="Candara" w:hAnsi="Candara" w:cs="Times New Roman"/>
          <w:sz w:val="24"/>
          <w:szCs w:val="24"/>
        </w:rPr>
        <w:t>Looking back at my life, what were circumstances or events that were transformative? Today, how do I sense a call to lean into life and be transformed?</w:t>
      </w:r>
    </w:p>
    <w:p w14:paraId="5F79D8DA" w14:textId="77777777" w:rsidR="003C68C2" w:rsidRPr="00CA7DC7" w:rsidRDefault="003C68C2">
      <w:pPr>
        <w:rPr>
          <w:rFonts w:ascii="Candara" w:hAnsi="Candara" w:cs="Times New Roman"/>
          <w:sz w:val="24"/>
          <w:szCs w:val="24"/>
        </w:rPr>
      </w:pPr>
    </w:p>
    <w:p w14:paraId="60810ABF" w14:textId="77777777" w:rsidR="008F1A9B" w:rsidRPr="00CA7DC7" w:rsidRDefault="008F1A9B" w:rsidP="0008765E">
      <w:pPr>
        <w:ind w:left="1260" w:firstLine="540"/>
        <w:rPr>
          <w:rFonts w:ascii="Candara" w:hAnsi="Candara" w:cs="Times New Roman"/>
          <w:sz w:val="24"/>
          <w:szCs w:val="24"/>
        </w:rPr>
      </w:pPr>
      <w:r w:rsidRPr="00CA7DC7">
        <w:rPr>
          <w:rFonts w:ascii="Candara" w:hAnsi="Candara" w:cs="Times New Roman"/>
          <w:sz w:val="24"/>
          <w:szCs w:val="24"/>
        </w:rPr>
        <w:t>How does my love invite others to transform?</w:t>
      </w:r>
    </w:p>
    <w:p w14:paraId="51861C46" w14:textId="77777777" w:rsidR="00FA57C5" w:rsidRPr="00CA7DC7" w:rsidRDefault="00FA57C5" w:rsidP="00FA57C5">
      <w:pPr>
        <w:rPr>
          <w:rFonts w:ascii="Candara" w:hAnsi="Candara" w:cs="Times New Roman"/>
          <w:sz w:val="24"/>
          <w:szCs w:val="24"/>
        </w:rPr>
      </w:pPr>
    </w:p>
    <w:p w14:paraId="20F78FEF" w14:textId="77777777" w:rsidR="00737F19" w:rsidRPr="00CA7DC7" w:rsidRDefault="00737F19" w:rsidP="00B2774F">
      <w:pPr>
        <w:ind w:left="180" w:firstLine="720"/>
        <w:rPr>
          <w:rFonts w:ascii="Candara" w:hAnsi="Candara" w:cs="Times New Roman"/>
          <w:sz w:val="24"/>
          <w:szCs w:val="24"/>
        </w:rPr>
      </w:pPr>
      <w:r w:rsidRPr="00CA7DC7">
        <w:rPr>
          <w:rFonts w:ascii="Candara" w:hAnsi="Candara" w:cs="Times New Roman"/>
          <w:sz w:val="24"/>
          <w:szCs w:val="24"/>
        </w:rPr>
        <w:lastRenderedPageBreak/>
        <w:t xml:space="preserve">What are some opportunities for </w:t>
      </w:r>
      <w:r w:rsidR="008F1A9B" w:rsidRPr="00CA7DC7">
        <w:rPr>
          <w:rFonts w:ascii="Candara" w:hAnsi="Candara" w:cs="Times New Roman"/>
          <w:sz w:val="24"/>
          <w:szCs w:val="24"/>
        </w:rPr>
        <w:t xml:space="preserve">my </w:t>
      </w:r>
      <w:r w:rsidRPr="00CA7DC7">
        <w:rPr>
          <w:rFonts w:ascii="Candara" w:hAnsi="Candara" w:cs="Times New Roman"/>
          <w:sz w:val="24"/>
          <w:szCs w:val="24"/>
        </w:rPr>
        <w:t xml:space="preserve">transformation in ministry?  What </w:t>
      </w:r>
      <w:r w:rsidR="008F1A9B" w:rsidRPr="00CA7DC7">
        <w:rPr>
          <w:rFonts w:ascii="Candara" w:hAnsi="Candara" w:cs="Times New Roman"/>
          <w:sz w:val="24"/>
          <w:szCs w:val="24"/>
        </w:rPr>
        <w:t>are</w:t>
      </w:r>
      <w:r w:rsidRPr="00CA7DC7">
        <w:rPr>
          <w:rFonts w:ascii="Candara" w:hAnsi="Candara" w:cs="Times New Roman"/>
          <w:sz w:val="24"/>
          <w:szCs w:val="24"/>
        </w:rPr>
        <w:t xml:space="preserve"> barriers?</w:t>
      </w:r>
    </w:p>
    <w:p w14:paraId="545989E2" w14:textId="77777777" w:rsidR="00601B3F" w:rsidRDefault="00601B3F" w:rsidP="004F03A7">
      <w:pPr>
        <w:rPr>
          <w:rFonts w:ascii="Candara" w:hAnsi="Candara" w:cs="Times New Roman"/>
          <w:b/>
          <w:sz w:val="24"/>
          <w:szCs w:val="24"/>
          <w:u w:val="single"/>
        </w:rPr>
      </w:pPr>
    </w:p>
    <w:p w14:paraId="0A0B7693" w14:textId="77777777" w:rsidR="004F03A7" w:rsidRPr="00CA7DC7" w:rsidRDefault="004F03A7" w:rsidP="00B2774F">
      <w:pPr>
        <w:ind w:left="180" w:firstLine="720"/>
        <w:rPr>
          <w:rFonts w:ascii="Candara" w:hAnsi="Candara" w:cs="Times New Roman"/>
          <w:b/>
          <w:sz w:val="24"/>
          <w:szCs w:val="24"/>
          <w:u w:val="single"/>
        </w:rPr>
      </w:pPr>
      <w:r w:rsidRPr="00CA7DC7">
        <w:rPr>
          <w:rFonts w:ascii="Candara" w:hAnsi="Candara" w:cs="Times New Roman"/>
          <w:b/>
          <w:sz w:val="24"/>
          <w:szCs w:val="24"/>
          <w:u w:val="single"/>
        </w:rPr>
        <w:t>Prayer</w:t>
      </w:r>
    </w:p>
    <w:p w14:paraId="74D0A636" w14:textId="77777777" w:rsidR="004F03A7" w:rsidRPr="00CA7DC7" w:rsidRDefault="004F03A7" w:rsidP="00B2774F">
      <w:pPr>
        <w:ind w:left="900"/>
        <w:rPr>
          <w:rFonts w:ascii="Candara" w:hAnsi="Candara" w:cs="Times New Roman"/>
          <w:sz w:val="24"/>
          <w:szCs w:val="24"/>
        </w:rPr>
      </w:pPr>
      <w:r w:rsidRPr="00CA7DC7">
        <w:rPr>
          <w:rFonts w:ascii="Candara" w:hAnsi="Candara" w:cs="Times New Roman"/>
          <w:sz w:val="24"/>
          <w:szCs w:val="24"/>
        </w:rPr>
        <w:t>God of Love and Oneness, help me each day to turn my heart over to you. Transform me</w:t>
      </w:r>
      <w:r w:rsidR="00737B7A" w:rsidRPr="00CA7DC7">
        <w:rPr>
          <w:rFonts w:ascii="Candara" w:hAnsi="Candara" w:cs="Times New Roman"/>
          <w:sz w:val="24"/>
          <w:szCs w:val="24"/>
        </w:rPr>
        <w:t xml:space="preserve"> into</w:t>
      </w:r>
      <w:r w:rsidRPr="00CA7DC7">
        <w:rPr>
          <w:rFonts w:ascii="Candara" w:hAnsi="Candara" w:cs="Times New Roman"/>
          <w:sz w:val="24"/>
          <w:szCs w:val="24"/>
        </w:rPr>
        <w:t xml:space="preserve"> an agent of change rooted in </w:t>
      </w:r>
      <w:r w:rsidR="008F1A9B" w:rsidRPr="00CA7DC7">
        <w:rPr>
          <w:rFonts w:ascii="Candara" w:hAnsi="Candara" w:cs="Times New Roman"/>
          <w:sz w:val="24"/>
          <w:szCs w:val="24"/>
        </w:rPr>
        <w:t>L</w:t>
      </w:r>
      <w:r w:rsidRPr="00CA7DC7">
        <w:rPr>
          <w:rFonts w:ascii="Candara" w:hAnsi="Candara" w:cs="Times New Roman"/>
          <w:sz w:val="24"/>
          <w:szCs w:val="24"/>
        </w:rPr>
        <w:t xml:space="preserve">ove. Ground my efforts with the desire to foster oneness and unity. Help me to reach beyond my comforts to those who are yearning for your </w:t>
      </w:r>
      <w:r w:rsidR="008F1A9B" w:rsidRPr="00CA7DC7">
        <w:rPr>
          <w:rFonts w:ascii="Candara" w:hAnsi="Candara" w:cs="Times New Roman"/>
          <w:sz w:val="24"/>
          <w:szCs w:val="24"/>
        </w:rPr>
        <w:t>L</w:t>
      </w:r>
      <w:r w:rsidRPr="00CA7DC7">
        <w:rPr>
          <w:rFonts w:ascii="Candara" w:hAnsi="Candara" w:cs="Times New Roman"/>
          <w:sz w:val="24"/>
          <w:szCs w:val="24"/>
        </w:rPr>
        <w:t>ove. Help me to… (complete prayer in your own words)</w:t>
      </w:r>
    </w:p>
    <w:p w14:paraId="03856A65" w14:textId="77777777" w:rsidR="004F03A7" w:rsidRPr="00CA7DC7" w:rsidRDefault="004F03A7" w:rsidP="004F03A7">
      <w:pPr>
        <w:rPr>
          <w:rFonts w:ascii="Candara" w:hAnsi="Candara" w:cs="Times New Roman"/>
          <w:sz w:val="24"/>
          <w:szCs w:val="24"/>
        </w:rPr>
      </w:pPr>
    </w:p>
    <w:p w14:paraId="304F5313" w14:textId="77777777" w:rsidR="004F03A7" w:rsidRPr="00CA7DC7" w:rsidRDefault="004F03A7" w:rsidP="004F03A7">
      <w:pPr>
        <w:rPr>
          <w:rFonts w:ascii="Candara" w:hAnsi="Candara" w:cs="Times New Roman"/>
          <w:sz w:val="24"/>
          <w:szCs w:val="24"/>
        </w:rPr>
      </w:pPr>
    </w:p>
    <w:p w14:paraId="6E32C416" w14:textId="77777777" w:rsidR="00737F19" w:rsidRPr="00CA7DC7" w:rsidRDefault="008F1A9B" w:rsidP="00B2774F">
      <w:pPr>
        <w:ind w:left="180" w:firstLine="720"/>
        <w:rPr>
          <w:rFonts w:ascii="Candara" w:hAnsi="Candara" w:cs="Times New Roman"/>
          <w:b/>
          <w:sz w:val="24"/>
          <w:szCs w:val="24"/>
          <w:u w:val="single"/>
        </w:rPr>
      </w:pPr>
      <w:r w:rsidRPr="00CA7DC7">
        <w:rPr>
          <w:rFonts w:ascii="Candara" w:hAnsi="Candara" w:cs="Times New Roman"/>
          <w:b/>
          <w:sz w:val="24"/>
          <w:szCs w:val="24"/>
          <w:u w:val="single"/>
        </w:rPr>
        <w:t>Action</w:t>
      </w:r>
    </w:p>
    <w:p w14:paraId="2C996512" w14:textId="77777777" w:rsidR="008F1A9B" w:rsidRPr="00650482" w:rsidRDefault="008F1A9B" w:rsidP="00B2774F">
      <w:pPr>
        <w:ind w:left="900"/>
        <w:rPr>
          <w:rFonts w:ascii="Times New Roman" w:hAnsi="Times New Roman" w:cs="Times New Roman"/>
          <w:sz w:val="24"/>
          <w:szCs w:val="24"/>
        </w:rPr>
      </w:pPr>
      <w:r w:rsidRPr="00CA7DC7">
        <w:rPr>
          <w:rFonts w:ascii="Candara" w:hAnsi="Candara" w:cs="Times New Roman"/>
          <w:sz w:val="24"/>
          <w:szCs w:val="24"/>
        </w:rPr>
        <w:t>Take a walk in nature. How does nature speak to you about transformation? What might you learn from nature about transformation? How might nature encourage you to trust this process?</w:t>
      </w:r>
    </w:p>
    <w:sectPr w:rsidR="008F1A9B" w:rsidRPr="00650482" w:rsidSect="00E41AA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3964F9" w14:textId="77777777" w:rsidR="00341ED1" w:rsidRDefault="00341ED1" w:rsidP="005448EB">
      <w:r>
        <w:separator/>
      </w:r>
    </w:p>
  </w:endnote>
  <w:endnote w:type="continuationSeparator" w:id="0">
    <w:p w14:paraId="671B41B0" w14:textId="77777777" w:rsidR="00341ED1" w:rsidRDefault="00341ED1" w:rsidP="005448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C1227" w14:textId="77777777" w:rsidR="005448EB" w:rsidRPr="00C46AEF" w:rsidRDefault="005448EB" w:rsidP="005448EB">
    <w:pPr>
      <w:rPr>
        <w:rFonts w:ascii="Times New Roman" w:eastAsia="MS Mincho" w:hAnsi="Times New Roman" w:cs="Times New Roman"/>
        <w:b/>
        <w:sz w:val="24"/>
        <w:szCs w:val="24"/>
      </w:rPr>
    </w:pPr>
  </w:p>
  <w:p w14:paraId="53112FCB" w14:textId="03E250CA" w:rsidR="005448EB" w:rsidRPr="00F63708" w:rsidRDefault="00CB38FB" w:rsidP="005448EB">
    <w:pPr>
      <w:jc w:val="center"/>
      <w:rPr>
        <w:rFonts w:ascii="Candara" w:hAnsi="Candara" w:cs="Times New Roman"/>
        <w:sz w:val="20"/>
        <w:szCs w:val="20"/>
      </w:rPr>
    </w:pPr>
    <w:r>
      <w:rPr>
        <w:rFonts w:ascii="Candara" w:eastAsia="MS Mincho" w:hAnsi="Candara" w:cs="Times New Roman"/>
        <w:b/>
        <w:sz w:val="24"/>
        <w:szCs w:val="24"/>
      </w:rPr>
      <w:t>Office</w:t>
    </w:r>
    <w:r w:rsidR="005448EB" w:rsidRPr="00F63708">
      <w:rPr>
        <w:rFonts w:ascii="Candara" w:eastAsia="MS Mincho" w:hAnsi="Candara" w:cs="Times New Roman"/>
        <w:b/>
        <w:sz w:val="24"/>
        <w:szCs w:val="24"/>
      </w:rPr>
      <w:t xml:space="preserve"> of </w:t>
    </w:r>
    <w:r>
      <w:rPr>
        <w:rFonts w:ascii="Candara" w:eastAsia="MS Mincho" w:hAnsi="Candara" w:cs="Times New Roman"/>
        <w:b/>
        <w:sz w:val="24"/>
        <w:szCs w:val="24"/>
      </w:rPr>
      <w:t>Mission</w:t>
    </w:r>
    <w:r w:rsidR="005448EB" w:rsidRPr="00F63708">
      <w:rPr>
        <w:rFonts w:ascii="Candara" w:eastAsia="MS Mincho" w:hAnsi="Candara" w:cs="Times New Roman"/>
        <w:b/>
        <w:sz w:val="24"/>
        <w:szCs w:val="24"/>
      </w:rPr>
      <w:t xml:space="preserve"> </w:t>
    </w:r>
    <w:r>
      <w:rPr>
        <w:rFonts w:ascii="Candara" w:eastAsia="MS Mincho" w:hAnsi="Candara" w:cs="Times New Roman"/>
        <w:b/>
        <w:sz w:val="24"/>
        <w:szCs w:val="24"/>
      </w:rPr>
      <w:t>Formation</w:t>
    </w:r>
    <w:r w:rsidR="005448EB" w:rsidRPr="00F63708">
      <w:rPr>
        <w:rFonts w:ascii="Candara" w:eastAsia="MS Mincho" w:hAnsi="Candara" w:cs="Times New Roman"/>
        <w:b/>
        <w:sz w:val="24"/>
        <w:szCs w:val="24"/>
      </w:rPr>
      <w:t>, Atlantic-Midwest Province</w:t>
    </w:r>
  </w:p>
  <w:p w14:paraId="55635F7A" w14:textId="77777777" w:rsidR="005448EB" w:rsidRPr="00C46AEF" w:rsidRDefault="005448EB" w:rsidP="005448EB">
    <w:pPr>
      <w:pStyle w:val="Footer"/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7EAFA3" w14:textId="77777777" w:rsidR="00341ED1" w:rsidRDefault="00341ED1" w:rsidP="005448EB">
      <w:bookmarkStart w:id="0" w:name="_Hlk55373987"/>
      <w:bookmarkEnd w:id="0"/>
      <w:r>
        <w:separator/>
      </w:r>
    </w:p>
  </w:footnote>
  <w:footnote w:type="continuationSeparator" w:id="0">
    <w:p w14:paraId="6F32B83B" w14:textId="77777777" w:rsidR="00341ED1" w:rsidRDefault="00341ED1" w:rsidP="005448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6506DC" w14:textId="77777777" w:rsidR="005448EB" w:rsidRDefault="005448EB" w:rsidP="005448EB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zY0NjWyMDcwMrRU0lEKTi0uzszPAymwqAUApFGfniwAAAA="/>
  </w:docVars>
  <w:rsids>
    <w:rsidRoot w:val="005448EB"/>
    <w:rsid w:val="00016723"/>
    <w:rsid w:val="00047FFE"/>
    <w:rsid w:val="00081370"/>
    <w:rsid w:val="0008765E"/>
    <w:rsid w:val="000A3415"/>
    <w:rsid w:val="000E0133"/>
    <w:rsid w:val="00106A04"/>
    <w:rsid w:val="00135EA9"/>
    <w:rsid w:val="001365C8"/>
    <w:rsid w:val="001C4745"/>
    <w:rsid w:val="001F5D33"/>
    <w:rsid w:val="00263FC1"/>
    <w:rsid w:val="002D2975"/>
    <w:rsid w:val="0031729E"/>
    <w:rsid w:val="00317690"/>
    <w:rsid w:val="0033452C"/>
    <w:rsid w:val="00341ED1"/>
    <w:rsid w:val="00347D95"/>
    <w:rsid w:val="00353C01"/>
    <w:rsid w:val="0037169C"/>
    <w:rsid w:val="00386318"/>
    <w:rsid w:val="003B6EB0"/>
    <w:rsid w:val="003C68C2"/>
    <w:rsid w:val="003D4B80"/>
    <w:rsid w:val="00467E94"/>
    <w:rsid w:val="0048286E"/>
    <w:rsid w:val="004B5EE8"/>
    <w:rsid w:val="004F03A7"/>
    <w:rsid w:val="00500713"/>
    <w:rsid w:val="00527A83"/>
    <w:rsid w:val="005448EB"/>
    <w:rsid w:val="00587AD1"/>
    <w:rsid w:val="0059168D"/>
    <w:rsid w:val="00594F95"/>
    <w:rsid w:val="005B081E"/>
    <w:rsid w:val="005B0A87"/>
    <w:rsid w:val="00601B3F"/>
    <w:rsid w:val="006325D9"/>
    <w:rsid w:val="00643469"/>
    <w:rsid w:val="00650482"/>
    <w:rsid w:val="0068060F"/>
    <w:rsid w:val="006835D2"/>
    <w:rsid w:val="00691714"/>
    <w:rsid w:val="00697BDD"/>
    <w:rsid w:val="006A5A5F"/>
    <w:rsid w:val="006C07E3"/>
    <w:rsid w:val="00737B7A"/>
    <w:rsid w:val="00737F19"/>
    <w:rsid w:val="00741FD9"/>
    <w:rsid w:val="00747FB1"/>
    <w:rsid w:val="00756A3D"/>
    <w:rsid w:val="00760B52"/>
    <w:rsid w:val="007D467E"/>
    <w:rsid w:val="00822D7B"/>
    <w:rsid w:val="0085155C"/>
    <w:rsid w:val="00862BEE"/>
    <w:rsid w:val="008760DB"/>
    <w:rsid w:val="008917A7"/>
    <w:rsid w:val="008F1A9B"/>
    <w:rsid w:val="00934B47"/>
    <w:rsid w:val="0098578C"/>
    <w:rsid w:val="009B42D7"/>
    <w:rsid w:val="00A03905"/>
    <w:rsid w:val="00A07707"/>
    <w:rsid w:val="00A465F4"/>
    <w:rsid w:val="00AD3CAE"/>
    <w:rsid w:val="00AF713A"/>
    <w:rsid w:val="00B2774F"/>
    <w:rsid w:val="00B62C1B"/>
    <w:rsid w:val="00B67F85"/>
    <w:rsid w:val="00BA4359"/>
    <w:rsid w:val="00BA57BE"/>
    <w:rsid w:val="00BC1EC8"/>
    <w:rsid w:val="00BC3D9E"/>
    <w:rsid w:val="00BD4F37"/>
    <w:rsid w:val="00BE4552"/>
    <w:rsid w:val="00BE4DBB"/>
    <w:rsid w:val="00C46AEF"/>
    <w:rsid w:val="00C7384D"/>
    <w:rsid w:val="00CA7DC7"/>
    <w:rsid w:val="00CB38FB"/>
    <w:rsid w:val="00CD648C"/>
    <w:rsid w:val="00CE3315"/>
    <w:rsid w:val="00CF3B74"/>
    <w:rsid w:val="00D84FA5"/>
    <w:rsid w:val="00DB4C10"/>
    <w:rsid w:val="00E1215E"/>
    <w:rsid w:val="00E23DDC"/>
    <w:rsid w:val="00E41AA9"/>
    <w:rsid w:val="00E621B9"/>
    <w:rsid w:val="00E63D11"/>
    <w:rsid w:val="00EE03E1"/>
    <w:rsid w:val="00F17C06"/>
    <w:rsid w:val="00F35015"/>
    <w:rsid w:val="00F63708"/>
    <w:rsid w:val="00F86C0A"/>
    <w:rsid w:val="00FA57C5"/>
    <w:rsid w:val="00FB17A2"/>
    <w:rsid w:val="00FC2B27"/>
    <w:rsid w:val="00FC4EC5"/>
    <w:rsid w:val="00FD2246"/>
    <w:rsid w:val="00FE0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E0EE0A3"/>
  <w15:chartTrackingRefBased/>
  <w15:docId w15:val="{2961C5BF-8CCD-41A8-B7B7-D6355D2F3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48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48EB"/>
  </w:style>
  <w:style w:type="paragraph" w:styleId="Footer">
    <w:name w:val="footer"/>
    <w:basedOn w:val="Normal"/>
    <w:link w:val="FooterChar"/>
    <w:uiPriority w:val="99"/>
    <w:unhideWhenUsed/>
    <w:rsid w:val="005448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48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Laorden</dc:creator>
  <cp:keywords/>
  <dc:description/>
  <cp:lastModifiedBy>Laura Stafford</cp:lastModifiedBy>
  <cp:revision>2</cp:revision>
  <cp:lastPrinted>2020-11-11T15:59:00Z</cp:lastPrinted>
  <dcterms:created xsi:type="dcterms:W3CDTF">2025-02-26T17:49:00Z</dcterms:created>
  <dcterms:modified xsi:type="dcterms:W3CDTF">2025-02-26T17:49:00Z</dcterms:modified>
</cp:coreProperties>
</file>